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BD1" w:rsidRDefault="00B32568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>WORKSHEET: Advertisements</w:t>
      </w:r>
    </w:p>
    <w:p w:rsidR="00437BD1" w:rsidRDefault="00B32568">
      <w:pPr>
        <w:pStyle w:val="PrimarySectionTextNoHangingIndent-HCG"/>
        <w:rPr>
          <w:rFonts w:eastAsia="Calibri"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advertisement meant to be seen or heard by subjects.</w:t>
      </w:r>
      <w:r>
        <w:rPr>
          <w:rStyle w:val="EndnoteReference"/>
          <w:rFonts w:eastAsia="Calibri" w:cs="Arial"/>
        </w:rPr>
        <w:endnoteReference w:id="2"/>
      </w:r>
    </w:p>
    <w:p w:rsidR="00437BD1" w:rsidRDefault="00B32568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text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The application describes the mode of communication.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For printed advertisements, the final copy is being reviewed.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0B5">
            <w:rPr>
              <w:rFonts w:ascii="MS Gothic" w:eastAsia="MS Gothic" w:hAnsi="MS Gothic" w:cs="Arial" w:hint="eastAsia"/>
            </w:rPr>
            <w:t>☐</w:t>
          </w:r>
        </w:sdtContent>
      </w:sdt>
      <w:r w:rsidR="00B32568">
        <w:rPr>
          <w:rFonts w:cs="Arial"/>
        </w:rPr>
        <w:t xml:space="preserve"> For audio/video tape, the tape is the final version</w:t>
      </w:r>
    </w:p>
    <w:p w:rsidR="008860B5" w:rsidRPr="00691B0A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93046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60B5">
            <w:rPr>
              <w:rFonts w:ascii="MS Gothic" w:eastAsia="MS Gothic" w:hAnsi="MS Gothic" w:cs="Arial" w:hint="eastAsia"/>
            </w:rPr>
            <w:t>☐</w:t>
          </w:r>
        </w:sdtContent>
      </w:sdt>
      <w:r w:rsidR="008860B5">
        <w:rPr>
          <w:rFonts w:cs="Arial"/>
        </w:rPr>
        <w:t xml:space="preserve"> </w:t>
      </w:r>
      <w:r w:rsidR="008860B5" w:rsidRPr="00691B0A">
        <w:rPr>
          <w:rFonts w:cs="Arial"/>
        </w:rPr>
        <w:t xml:space="preserve">Advertisement complies with </w:t>
      </w:r>
      <w:hyperlink r:id="rId11" w:history="1">
        <w:r w:rsidR="008860B5" w:rsidRPr="00691B0A">
          <w:rPr>
            <w:rStyle w:val="Hyperlink"/>
            <w:rFonts w:cs="Arial"/>
            <w:color w:val="auto"/>
          </w:rPr>
          <w:t>Mount Sinai branding</w:t>
        </w:r>
      </w:hyperlink>
      <w:r w:rsidR="008860B5" w:rsidRPr="00691B0A">
        <w:rPr>
          <w:rFonts w:cs="Arial"/>
        </w:rPr>
        <w:t xml:space="preserve">, when applicable.  </w:t>
      </w:r>
      <w:bookmarkStart w:id="0" w:name="_GoBack"/>
      <w:bookmarkEnd w:id="0"/>
    </w:p>
    <w:p w:rsidR="008C2F6F" w:rsidRPr="008C2F6F" w:rsidRDefault="00B32568" w:rsidP="008C2F6F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advertisement: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 xml:space="preserve">. All must be checked)  </w:t>
      </w:r>
    </w:p>
    <w:p w:rsidR="008C2F6F" w:rsidRDefault="00F709F6" w:rsidP="008C2F6F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163532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F6F">
            <w:rPr>
              <w:rFonts w:ascii="MS Gothic" w:eastAsia="MS Gothic" w:hAnsi="MS Gothic" w:cs="Arial" w:hint="eastAsia"/>
            </w:rPr>
            <w:t>☐</w:t>
          </w:r>
        </w:sdtContent>
      </w:sdt>
      <w:r w:rsidR="008C2F6F">
        <w:rPr>
          <w:rFonts w:cs="Arial"/>
        </w:rPr>
        <w:t xml:space="preserve"> The study number </w:t>
      </w:r>
      <w:proofErr w:type="gramStart"/>
      <w:r w:rsidR="008C2F6F">
        <w:rPr>
          <w:rFonts w:cs="Arial"/>
        </w:rPr>
        <w:t>is listed</w:t>
      </w:r>
      <w:proofErr w:type="gramEnd"/>
      <w:r w:rsidR="008C2F6F">
        <w:rPr>
          <w:rFonts w:cs="Arial"/>
        </w:rPr>
        <w:t xml:space="preserve"> on all printed and/or electronic advertisements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2F6F">
            <w:rPr>
              <w:rFonts w:ascii="MS Gothic" w:eastAsia="MS Gothic" w:hAnsi="MS Gothic" w:cs="Arial" w:hint="eastAsia"/>
            </w:rPr>
            <w:t>☐</w:t>
          </w:r>
        </w:sdtContent>
      </w:sdt>
      <w:r w:rsidR="008C2F6F">
        <w:rPr>
          <w:rStyle w:val="SecondarySub-SectionText-HCGChar"/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 xml:space="preserve">Does NOT state or imply a certainty of favorable outcome or other benefits beyond what </w:t>
      </w:r>
      <w:proofErr w:type="gramStart"/>
      <w:r w:rsidR="00B32568">
        <w:rPr>
          <w:rStyle w:val="SecondarySub-SectionText-HCGChar"/>
          <w:rFonts w:cs="Arial"/>
        </w:rPr>
        <w:t>is outlined</w:t>
      </w:r>
      <w:proofErr w:type="gramEnd"/>
      <w:r w:rsidR="00B32568">
        <w:rPr>
          <w:rStyle w:val="SecondarySub-SectionText-HCGChar"/>
          <w:rFonts w:cs="Arial"/>
        </w:rPr>
        <w:t xml:space="preserve"> in the consent document and the protocol</w:t>
      </w:r>
      <w:r w:rsidR="00B32568">
        <w:rPr>
          <w:rFonts w:cs="Arial"/>
        </w:rPr>
        <w:t>.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promise “free treatment,” when the intent is only to say subjects will not be charged for taking part in the research.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include exculpatory language.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>Does NOT emphasize the payment or the amount to be paid, by such means as larger or bold type</w:t>
      </w:r>
      <w:r w:rsidR="00B32568">
        <w:rPr>
          <w:rFonts w:cs="Arial"/>
        </w:rPr>
        <w:t xml:space="preserve"> 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The advertisement is limited to the information prospective subjects need to determine their eligibility and interest, such as: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name and address of the investigator or research facilit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condition under study or the purpose of the research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In summary form, the criteria that will be used to determine eligibility for the stud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A brief list of participation benefits, if any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time or other commitment required of the subjects</w:t>
      </w:r>
    </w:p>
    <w:p w:rsidR="00437BD1" w:rsidRDefault="00B32568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location of the research and the person or office to contact for further information.</w:t>
      </w:r>
    </w:p>
    <w:p w:rsidR="00437BD1" w:rsidRDefault="00B32568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For FDA-Regulated research, the Advertisement:</w:t>
      </w:r>
      <w:r>
        <w:rPr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:rsidR="00437BD1" w:rsidRDefault="00F709F6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eastAsia="MS Gothic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</w:t>
      </w:r>
      <w:r w:rsidR="00B32568"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:rsidR="00437BD1" w:rsidRDefault="00F709F6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 w:rsidR="00B32568"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 w:rsidR="00B32568">
        <w:rPr>
          <w:rStyle w:val="SecondarySub-SectionText-HCGChar"/>
          <w:rFonts w:cs="Arial"/>
        </w:rPr>
        <w:t xml:space="preserve"> Does NOT make claims, either explicitly or implicitly, that the test article </w:t>
      </w:r>
      <w:proofErr w:type="gramStart"/>
      <w:r w:rsidR="00B32568">
        <w:rPr>
          <w:rStyle w:val="SecondarySub-SectionText-HCGChar"/>
          <w:rFonts w:cs="Arial"/>
        </w:rPr>
        <w:t>is known</w:t>
      </w:r>
      <w:proofErr w:type="gramEnd"/>
      <w:r w:rsidR="00B32568">
        <w:rPr>
          <w:rStyle w:val="SecondarySub-SectionText-HCGChar"/>
          <w:rFonts w:cs="Arial"/>
        </w:rPr>
        <w:t xml:space="preserve"> to be equivalent or superior to any other drug, biologic or device.</w:t>
      </w:r>
    </w:p>
    <w:p w:rsidR="00437BD1" w:rsidRDefault="00F709F6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:rsidR="00437BD1" w:rsidRPr="00B32568" w:rsidRDefault="00F709F6" w:rsidP="00B32568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2568">
            <w:rPr>
              <w:rFonts w:ascii="Segoe UI Symbol" w:hAnsi="Segoe UI Symbol" w:cs="Segoe UI Symbol"/>
            </w:rPr>
            <w:t>☐</w:t>
          </w:r>
        </w:sdtContent>
      </w:sdt>
      <w:r w:rsidR="00B32568">
        <w:rPr>
          <w:rFonts w:cs="Arial"/>
        </w:rPr>
        <w:t xml:space="preserve"> Does NOT include a coupon good for a discount on the purchase price of the product once it has been approved for marketing.</w:t>
      </w:r>
    </w:p>
    <w:sectPr w:rsidR="00437BD1" w:rsidRPr="00B3256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067" w:rsidRDefault="001D6067" w:rsidP="00855EE6">
      <w:pPr>
        <w:spacing w:after="0" w:line="240" w:lineRule="auto"/>
      </w:pPr>
      <w:r>
        <w:separator/>
      </w:r>
    </w:p>
  </w:endnote>
  <w:endnote w:type="continuationSeparator" w:id="0">
    <w:p w:rsidR="001D6067" w:rsidRDefault="001D6067" w:rsidP="00855EE6">
      <w:pPr>
        <w:spacing w:after="0" w:line="240" w:lineRule="auto"/>
      </w:pPr>
      <w:r>
        <w:continuationSeparator/>
      </w:r>
    </w:p>
  </w:endnote>
  <w:endnote w:type="continuationNotice" w:id="1">
    <w:p w:rsidR="001D6067" w:rsidRDefault="001D6067">
      <w:pPr>
        <w:spacing w:after="0" w:line="240" w:lineRule="auto"/>
      </w:pPr>
    </w:p>
  </w:endnote>
  <w:endnote w:id="2">
    <w:p w:rsidR="00437BD1" w:rsidRDefault="00B32568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I.3.C-II.3.C.1, III.1.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7BD1" w:rsidRDefault="00B32568" w:rsidP="00D14A64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F709F6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F709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568" w:rsidRDefault="00B32568" w:rsidP="00691B0A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F709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F709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067" w:rsidRDefault="001D6067" w:rsidP="00855EE6">
      <w:pPr>
        <w:spacing w:after="0" w:line="240" w:lineRule="auto"/>
      </w:pPr>
      <w:r>
        <w:separator/>
      </w:r>
    </w:p>
  </w:footnote>
  <w:footnote w:type="continuationSeparator" w:id="0">
    <w:p w:rsidR="001D6067" w:rsidRDefault="001D6067" w:rsidP="00855EE6">
      <w:pPr>
        <w:spacing w:after="0" w:line="240" w:lineRule="auto"/>
      </w:pPr>
      <w:r>
        <w:continuationSeparator/>
      </w:r>
    </w:p>
  </w:footnote>
  <w:footnote w:type="continuationNotice" w:id="1">
    <w:p w:rsidR="001D6067" w:rsidRDefault="001D60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7BD1" w:rsidRDefault="00437BD1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3844"/>
      <w:gridCol w:w="2403"/>
      <w:gridCol w:w="2265"/>
      <w:gridCol w:w="2294"/>
    </w:tblGrid>
    <w:tr w:rsidR="00B32568" w:rsidRPr="00297887" w:rsidTr="00796B85">
      <w:trPr>
        <w:cantSplit/>
        <w:trHeight w:val="260"/>
      </w:trPr>
      <w:tc>
        <w:tcPr>
          <w:tcW w:w="3666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  <w:r w:rsidRPr="00986113">
            <w:rPr>
              <w:rFonts w:ascii="Arial" w:hAnsi="Arial" w:cs="Arial"/>
              <w:noProof/>
            </w:rPr>
            <w:drawing>
              <wp:inline distT="0" distB="0" distL="0" distR="0" wp14:anchorId="5B4E02DF" wp14:editId="5AD0FBC7">
                <wp:extent cx="1600282" cy="565179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- 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82" cy="56517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4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pStyle w:val="SOPName"/>
            <w:spacing w:before="120" w:after="120"/>
            <w:jc w:val="center"/>
            <w:rPr>
              <w:rFonts w:ascii="Arial" w:hAnsi="Arial" w:cs="Arial"/>
            </w:rPr>
          </w:pPr>
          <w:r w:rsidRPr="00297887">
            <w:rPr>
              <w:rStyle w:val="SOPLeader"/>
              <w:rFonts w:ascii="Arial" w:hAnsi="Arial" w:cs="Arial"/>
            </w:rPr>
            <w:t>WORKSHEET: Advertisements</w:t>
          </w:r>
        </w:p>
      </w:tc>
    </w:tr>
    <w:tr w:rsidR="00B32568" w:rsidRPr="00297887" w:rsidTr="00796B85">
      <w:trPr>
        <w:cantSplit/>
        <w:trHeight w:val="288"/>
      </w:trPr>
      <w:tc>
        <w:tcPr>
          <w:tcW w:w="0" w:type="auto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</w:p>
      </w:tc>
      <w:tc>
        <w:tcPr>
          <w:tcW w:w="22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1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297887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B32568" w:rsidRPr="00297887" w:rsidTr="00796B85">
      <w:trPr>
        <w:cantSplit/>
        <w:trHeight w:val="288"/>
      </w:trPr>
      <w:tc>
        <w:tcPr>
          <w:tcW w:w="0" w:type="auto"/>
          <w:vMerge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:rsidR="00B32568" w:rsidRPr="00297887" w:rsidRDefault="00B32568" w:rsidP="00B32568">
          <w:pPr>
            <w:rPr>
              <w:rFonts w:ascii="Arial" w:hAnsi="Arial" w:cs="Arial"/>
            </w:rPr>
          </w:pPr>
        </w:p>
      </w:tc>
      <w:tc>
        <w:tcPr>
          <w:tcW w:w="22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Entry"/>
            <w:rPr>
              <w:rFonts w:ascii="Arial" w:hAnsi="Arial" w:cs="Arial"/>
            </w:rPr>
          </w:pPr>
          <w:r w:rsidRPr="00297887">
            <w:rPr>
              <w:rFonts w:ascii="Arial" w:hAnsi="Arial" w:cs="Arial"/>
            </w:rPr>
            <w:t>HRP-315</w:t>
          </w:r>
        </w:p>
      </w:tc>
      <w:tc>
        <w:tcPr>
          <w:tcW w:w="21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8C2F6F" w:rsidRDefault="008C2F6F" w:rsidP="00B32568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9/22/2023</w:t>
          </w:r>
        </w:p>
        <w:p w:rsidR="00B32568" w:rsidRPr="00297887" w:rsidRDefault="008860B5" w:rsidP="00B32568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6/01/2023</w:t>
          </w:r>
        </w:p>
      </w:tc>
      <w:tc>
        <w:tcPr>
          <w:tcW w:w="21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:rsidR="00B32568" w:rsidRPr="00297887" w:rsidRDefault="00B32568" w:rsidP="00B32568">
          <w:pPr>
            <w:pStyle w:val="SOPTableEntry"/>
            <w:rPr>
              <w:rFonts w:ascii="Arial" w:hAnsi="Arial" w:cs="Arial"/>
            </w:rPr>
          </w:pPr>
          <w:r w:rsidRPr="00297887">
            <w:rPr>
              <w:rFonts w:ascii="Arial" w:hAnsi="Arial" w:cs="Arial"/>
            </w:rPr>
            <w:fldChar w:fldCharType="begin"/>
          </w:r>
          <w:r w:rsidRPr="00297887">
            <w:rPr>
              <w:rFonts w:ascii="Arial" w:hAnsi="Arial" w:cs="Arial"/>
            </w:rPr>
            <w:instrText xml:space="preserve"> PAGE </w:instrText>
          </w:r>
          <w:r w:rsidRPr="00297887">
            <w:rPr>
              <w:rFonts w:ascii="Arial" w:hAnsi="Arial" w:cs="Arial"/>
            </w:rPr>
            <w:fldChar w:fldCharType="separate"/>
          </w:r>
          <w:r w:rsidR="00F709F6">
            <w:rPr>
              <w:rFonts w:ascii="Arial" w:hAnsi="Arial" w:cs="Arial"/>
              <w:noProof/>
            </w:rPr>
            <w:t>1</w:t>
          </w:r>
          <w:r w:rsidRPr="00297887">
            <w:rPr>
              <w:rFonts w:ascii="Arial" w:hAnsi="Arial" w:cs="Arial"/>
            </w:rPr>
            <w:fldChar w:fldCharType="end"/>
          </w:r>
          <w:r w:rsidRPr="00297887">
            <w:rPr>
              <w:rFonts w:ascii="Arial" w:hAnsi="Arial" w:cs="Arial"/>
            </w:rPr>
            <w:t xml:space="preserve"> of </w:t>
          </w:r>
          <w:r w:rsidRPr="00297887">
            <w:rPr>
              <w:rFonts w:ascii="Arial" w:hAnsi="Arial" w:cs="Arial"/>
            </w:rPr>
            <w:fldChar w:fldCharType="begin"/>
          </w:r>
          <w:r w:rsidRPr="00297887">
            <w:rPr>
              <w:rFonts w:ascii="Arial" w:hAnsi="Arial" w:cs="Arial"/>
              <w:noProof/>
            </w:rPr>
            <w:instrText xml:space="preserve"> NUMPAGES </w:instrText>
          </w:r>
          <w:r w:rsidRPr="00297887">
            <w:rPr>
              <w:rFonts w:ascii="Arial" w:hAnsi="Arial" w:cs="Arial"/>
            </w:rPr>
            <w:fldChar w:fldCharType="separate"/>
          </w:r>
          <w:r w:rsidR="00F709F6">
            <w:rPr>
              <w:rFonts w:ascii="Arial" w:hAnsi="Arial" w:cs="Arial"/>
              <w:noProof/>
            </w:rPr>
            <w:t>2</w:t>
          </w:r>
          <w:r w:rsidRPr="00297887">
            <w:rPr>
              <w:rFonts w:ascii="Arial" w:hAnsi="Arial" w:cs="Arial"/>
            </w:rPr>
            <w:fldChar w:fldCharType="end"/>
          </w:r>
        </w:p>
      </w:tc>
    </w:tr>
  </w:tbl>
  <w:p w:rsidR="00437BD1" w:rsidRDefault="00437BD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TCxNLMAUsaGpko6SsGpxcWZ+XkgBYa1APvBRf8sAAAA"/>
  </w:docVars>
  <w:rsids>
    <w:rsidRoot w:val="00855EE6"/>
    <w:rsid w:val="00002AF2"/>
    <w:rsid w:val="0001508F"/>
    <w:rsid w:val="00040C64"/>
    <w:rsid w:val="00051898"/>
    <w:rsid w:val="00063436"/>
    <w:rsid w:val="00073852"/>
    <w:rsid w:val="0007512F"/>
    <w:rsid w:val="00082AFF"/>
    <w:rsid w:val="00095537"/>
    <w:rsid w:val="00095BC7"/>
    <w:rsid w:val="000E220B"/>
    <w:rsid w:val="000F5F1B"/>
    <w:rsid w:val="00107F49"/>
    <w:rsid w:val="00112F1A"/>
    <w:rsid w:val="00150F7C"/>
    <w:rsid w:val="00170F88"/>
    <w:rsid w:val="001C5CD8"/>
    <w:rsid w:val="001D6067"/>
    <w:rsid w:val="001D6859"/>
    <w:rsid w:val="001E6EA8"/>
    <w:rsid w:val="001F5F89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722D"/>
    <w:rsid w:val="00361C2F"/>
    <w:rsid w:val="003E5AE2"/>
    <w:rsid w:val="003F727A"/>
    <w:rsid w:val="00413B76"/>
    <w:rsid w:val="00420ABF"/>
    <w:rsid w:val="00433C87"/>
    <w:rsid w:val="00437BD1"/>
    <w:rsid w:val="00464FA9"/>
    <w:rsid w:val="004B05DE"/>
    <w:rsid w:val="004B15E4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50A58"/>
    <w:rsid w:val="0065577B"/>
    <w:rsid w:val="006752DE"/>
    <w:rsid w:val="00675EB8"/>
    <w:rsid w:val="0069057F"/>
    <w:rsid w:val="00691A3B"/>
    <w:rsid w:val="00691B0A"/>
    <w:rsid w:val="006C3173"/>
    <w:rsid w:val="006D056E"/>
    <w:rsid w:val="006D20CB"/>
    <w:rsid w:val="006E754F"/>
    <w:rsid w:val="006F23D2"/>
    <w:rsid w:val="00724781"/>
    <w:rsid w:val="00726F23"/>
    <w:rsid w:val="007469E0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72DA6"/>
    <w:rsid w:val="008860B5"/>
    <w:rsid w:val="00893D51"/>
    <w:rsid w:val="008A4B23"/>
    <w:rsid w:val="008A75F9"/>
    <w:rsid w:val="008B0231"/>
    <w:rsid w:val="008B32E5"/>
    <w:rsid w:val="008B3D20"/>
    <w:rsid w:val="008C2E5F"/>
    <w:rsid w:val="008C2F6F"/>
    <w:rsid w:val="008D17FE"/>
    <w:rsid w:val="008D575F"/>
    <w:rsid w:val="008E54A4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C1EE8"/>
    <w:rsid w:val="00A56818"/>
    <w:rsid w:val="00AA4BF9"/>
    <w:rsid w:val="00AB4B74"/>
    <w:rsid w:val="00AC1B56"/>
    <w:rsid w:val="00AC2F0C"/>
    <w:rsid w:val="00AE1567"/>
    <w:rsid w:val="00B23768"/>
    <w:rsid w:val="00B23D93"/>
    <w:rsid w:val="00B32568"/>
    <w:rsid w:val="00B40009"/>
    <w:rsid w:val="00B54DF7"/>
    <w:rsid w:val="00B61F4A"/>
    <w:rsid w:val="00B758C3"/>
    <w:rsid w:val="00B93A73"/>
    <w:rsid w:val="00BB2AC7"/>
    <w:rsid w:val="00BC4C06"/>
    <w:rsid w:val="00BD5778"/>
    <w:rsid w:val="00BE5688"/>
    <w:rsid w:val="00BF2F85"/>
    <w:rsid w:val="00C11900"/>
    <w:rsid w:val="00C64784"/>
    <w:rsid w:val="00C75CAF"/>
    <w:rsid w:val="00C83D90"/>
    <w:rsid w:val="00C85B14"/>
    <w:rsid w:val="00CA076B"/>
    <w:rsid w:val="00CB0150"/>
    <w:rsid w:val="00CB0F42"/>
    <w:rsid w:val="00CC6BE4"/>
    <w:rsid w:val="00CF1142"/>
    <w:rsid w:val="00D134E0"/>
    <w:rsid w:val="00D14A64"/>
    <w:rsid w:val="00D2544A"/>
    <w:rsid w:val="00D35E6A"/>
    <w:rsid w:val="00D40A23"/>
    <w:rsid w:val="00D6752B"/>
    <w:rsid w:val="00DD51AB"/>
    <w:rsid w:val="00DF3802"/>
    <w:rsid w:val="00E0288C"/>
    <w:rsid w:val="00E0371D"/>
    <w:rsid w:val="00E33C34"/>
    <w:rsid w:val="00E34769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709F6"/>
    <w:rsid w:val="00F84AEF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197CC9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B32568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B32568"/>
    <w:pPr>
      <w:spacing w:after="0" w:line="240" w:lineRule="auto"/>
    </w:pPr>
    <w:rPr>
      <w:rFonts w:ascii="Calibri" w:eastAsia="Times New Roman" w:hAnsi="Calibri" w:cs="Tahoma"/>
      <w:sz w:val="24"/>
      <w:szCs w:val="20"/>
    </w:rPr>
  </w:style>
  <w:style w:type="paragraph" w:customStyle="1" w:styleId="SOPTableHeader">
    <w:name w:val="SOP Table Header"/>
    <w:basedOn w:val="Normal"/>
    <w:rsid w:val="00B32568"/>
    <w:pPr>
      <w:spacing w:after="0" w:line="240" w:lineRule="auto"/>
      <w:jc w:val="center"/>
    </w:pPr>
    <w:rPr>
      <w:rFonts w:ascii="Calibri" w:eastAsia="Times New Roman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B32568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untsinaibrandcenter.org/Account/Login?ReturnUrl=%2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4C9B"/>
    <w:rsid w:val="0005414D"/>
    <w:rsid w:val="000D4CA0"/>
    <w:rsid w:val="00154C9B"/>
    <w:rsid w:val="00197038"/>
    <w:rsid w:val="006910BA"/>
    <w:rsid w:val="008F0D46"/>
    <w:rsid w:val="00C022B4"/>
    <w:rsid w:val="00CD222B"/>
    <w:rsid w:val="00DD44F2"/>
    <w:rsid w:val="00EE37CC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4" ma:contentTypeDescription="Create a new document." ma:contentTypeScope="" ma:versionID="b2e0a5197dbcb368bc4dba7b2fd9a849">
  <xsd:schema xmlns:xsd="http://www.w3.org/2001/XMLSchema" xmlns:xs="http://www.w3.org/2001/XMLSchema" xmlns:p="http://schemas.microsoft.com/office/2006/metadata/properties" xmlns:ns2="4385ab65-09ca-4886-862c-f1f34fdd81c1" xmlns:ns3="c2ea0786-c62f-461e-8137-5f11c0e77141" targetNamespace="http://schemas.microsoft.com/office/2006/metadata/properties" ma:root="true" ma:fieldsID="0f52b1214c83b2a9ee92beedbfe690c7" ns2:_="" ns3:_="">
    <xsd:import namespace="4385ab65-09ca-4886-862c-f1f34fdd81c1"/>
    <xsd:import namespace="c2ea0786-c62f-461e-8137-5f11c0e77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85ab65-09ca-4886-862c-f1f34fdd81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a0786-c62f-461e-8137-5f11c0e77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purl.org/dc/elements/1.1/"/>
    <ds:schemaRef ds:uri="c2ea0786-c62f-461e-8137-5f11c0e77141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4385ab65-09ca-4886-862c-f1f34fdd81c1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73DF352-DBC4-4A32-A798-8BB0FE8422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85ab65-09ca-4886-862c-f1f34fdd81c1"/>
    <ds:schemaRef ds:uri="c2ea0786-c62f-461e-8137-5f11c0e771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FD8F9C-644A-40CA-99BD-19CC02AA2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1962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Kucera, Jennifer</cp:lastModifiedBy>
  <cp:revision>3</cp:revision>
  <dcterms:created xsi:type="dcterms:W3CDTF">2023-09-22T17:53:00Z</dcterms:created>
  <dcterms:modified xsi:type="dcterms:W3CDTF">2023-09-2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69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